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1E9B5" w14:textId="219EF99C" w:rsidR="009E5EF8" w:rsidRDefault="009E5EF8" w:rsidP="009E5EF8">
      <w:pPr>
        <w:pStyle w:val="Heading1"/>
        <w:rPr>
          <w:rFonts w:ascii="Lato" w:hAnsi="Lato"/>
        </w:rPr>
      </w:pPr>
      <w:r>
        <w:rPr>
          <w:rFonts w:ascii="Lato" w:hAnsi="Lato"/>
        </w:rPr>
        <w:t>Sound, Sensors and Crypto Test 1</w:t>
      </w:r>
    </w:p>
    <w:p w14:paraId="24EF857E" w14:textId="77777777" w:rsidR="009E5EF8" w:rsidRDefault="009E5EF8" w:rsidP="009E5EF8"/>
    <w:p w14:paraId="13E10A3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B in the diagram below?</w:t>
      </w:r>
    </w:p>
    <w:p w14:paraId="492D20A4" w14:textId="6806C570" w:rsidR="009E5EF8" w:rsidRPr="009E5EF8" w:rsidRDefault="009E5EF8" w:rsidP="009E5EF8">
      <w:pPr>
        <w:rPr>
          <w:noProof/>
          <w:lang w:eastAsia="en-GB"/>
        </w:rPr>
      </w:pPr>
      <w:r>
        <w:rPr>
          <w:noProof/>
          <w:lang w:eastAsia="en-GB"/>
        </w:rPr>
        <w:drawing>
          <wp:inline distT="0" distB="0" distL="0" distR="0" wp14:anchorId="02C520C1" wp14:editId="132F1E63">
            <wp:extent cx="1847850" cy="136614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722" cy="137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A1C2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Cone</w:t>
      </w:r>
    </w:p>
    <w:p w14:paraId="2D27DA1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urrent</w:t>
      </w:r>
    </w:p>
    <w:p w14:paraId="6CE5915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Magnet</w:t>
      </w:r>
    </w:p>
    <w:p w14:paraId="3E05CEA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ound wave</w:t>
      </w:r>
    </w:p>
    <w:p w14:paraId="7FD50BD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2B335181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ACA900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used to develop a tune in Python. What is the name of the data structure?</w:t>
      </w:r>
    </w:p>
    <w:p w14:paraId="7803AE3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</w:rPr>
        <w:t>tune = ["C4:4", "D4:4"]</w:t>
      </w:r>
    </w:p>
    <w:p w14:paraId="40402A6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rray</w:t>
      </w:r>
    </w:p>
    <w:p w14:paraId="78A7C64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List</w:t>
      </w:r>
    </w:p>
    <w:p w14:paraId="576F4EB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Variable</w:t>
      </w:r>
    </w:p>
    <w:p w14:paraId="642C8FA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String</w:t>
      </w:r>
    </w:p>
    <w:p w14:paraId="1C91236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7085022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4F6EBC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would the following code output?</w:t>
      </w:r>
    </w:p>
    <w:p w14:paraId="6FC06A2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shopping = [“apples”, “bread”, “cake”, ”banana”]</w:t>
      </w:r>
    </w:p>
    <w:p w14:paraId="43B4C50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 (shopping[0])</w:t>
      </w:r>
    </w:p>
    <w:p w14:paraId="08F7E21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shopping[0]</w:t>
      </w:r>
    </w:p>
    <w:p w14:paraId="28A9041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rror</w:t>
      </w:r>
    </w:p>
    <w:p w14:paraId="770FA71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pples</w:t>
      </w:r>
    </w:p>
    <w:p w14:paraId="2E8B414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bread</w:t>
      </w:r>
    </w:p>
    <w:p w14:paraId="2F53312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5E542CC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If you change the pitch of a sound what does this alter?</w:t>
      </w:r>
    </w:p>
    <w:p w14:paraId="5E4618F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ow quickly the sound is played</w:t>
      </w:r>
    </w:p>
    <w:p w14:paraId="4237C92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How loud or quiet the sound is</w:t>
      </w:r>
    </w:p>
    <w:p w14:paraId="712D348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How high or low the voice sounds</w:t>
      </w:r>
    </w:p>
    <w:p w14:paraId="6E4460C6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ow relaxed or tense the voice is</w:t>
      </w:r>
    </w:p>
    <w:p w14:paraId="50418E6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7E000237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161F62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command imports the library which enable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to speak?</w:t>
      </w:r>
    </w:p>
    <w:p w14:paraId="062D583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mport speak</w:t>
      </w:r>
    </w:p>
    <w:p w14:paraId="149EF1B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mport talk</w:t>
      </w:r>
    </w:p>
    <w:p w14:paraId="30AC570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mport vocal</w:t>
      </w:r>
    </w:p>
    <w:p w14:paraId="5E941F1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mport speech</w:t>
      </w:r>
    </w:p>
    <w:p w14:paraId="737A2E0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14530AB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4668CD7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purpose of encryption?</w:t>
      </w:r>
    </w:p>
    <w:p w14:paraId="3DA0052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stop people intercepting data</w:t>
      </w:r>
    </w:p>
    <w:p w14:paraId="3EF3AE9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To stop people stealing data</w:t>
      </w:r>
    </w:p>
    <w:p w14:paraId="257CF05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 allow data to be sent over the Internet</w:t>
      </w:r>
    </w:p>
    <w:p w14:paraId="451D9A5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 stop people from understanding intercepted data</w:t>
      </w:r>
    </w:p>
    <w:p w14:paraId="1BB5E54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C2A8694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67999C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aesar cipher shifts letters along the alphabet. With a right shift of 3, what would the cipher text be for ‘code’?</w:t>
      </w:r>
    </w:p>
    <w:p w14:paraId="320E5CF6" w14:textId="77777777" w:rsidR="009E5EF8" w:rsidRPr="009E5EF8" w:rsidRDefault="009E5EF8" w:rsidP="009E5EF8">
      <w:pPr>
        <w:rPr>
          <w:rFonts w:ascii="Lato" w:hAnsi="Lato"/>
          <w:color w:val="000000" w:themeColor="text1"/>
          <w:lang w:val="fr-FR"/>
        </w:rPr>
      </w:pPr>
      <w:r w:rsidRPr="009E5EF8">
        <w:rPr>
          <w:rFonts w:ascii="Lato" w:hAnsi="Lato"/>
          <w:color w:val="000000" w:themeColor="text1"/>
          <w:lang w:val="fr-FR"/>
        </w:rPr>
        <w:t>A. CAR</w:t>
      </w:r>
    </w:p>
    <w:p w14:paraId="6C111D36" w14:textId="77777777" w:rsidR="009E5EF8" w:rsidRPr="009E5EF8" w:rsidRDefault="009E5EF8" w:rsidP="009E5EF8">
      <w:pPr>
        <w:rPr>
          <w:rFonts w:ascii="Lato" w:hAnsi="Lato"/>
          <w:color w:val="000000" w:themeColor="text1"/>
          <w:lang w:val="fr-FR"/>
        </w:rPr>
      </w:pPr>
      <w:r w:rsidRPr="009E5EF8">
        <w:rPr>
          <w:rFonts w:ascii="Lato" w:hAnsi="Lato"/>
          <w:color w:val="000000" w:themeColor="text1"/>
          <w:lang w:val="fr-FR"/>
        </w:rPr>
        <w:t>B. FDU</w:t>
      </w:r>
    </w:p>
    <w:p w14:paraId="679A8445" w14:textId="77777777" w:rsidR="009E5EF8" w:rsidRPr="009E5EF8" w:rsidRDefault="009E5EF8" w:rsidP="009E5EF8">
      <w:pPr>
        <w:rPr>
          <w:rFonts w:ascii="Lato" w:hAnsi="Lato"/>
          <w:color w:val="000000" w:themeColor="text1"/>
          <w:lang w:val="fr-FR"/>
        </w:rPr>
      </w:pPr>
      <w:r w:rsidRPr="009E5EF8">
        <w:rPr>
          <w:rFonts w:ascii="Lato" w:hAnsi="Lato"/>
          <w:color w:val="000000" w:themeColor="text1"/>
          <w:lang w:val="fr-FR"/>
        </w:rPr>
        <w:t xml:space="preserve">C. </w:t>
      </w:r>
      <w:proofErr w:type="spellStart"/>
      <w:r w:rsidRPr="009E5EF8">
        <w:rPr>
          <w:rFonts w:ascii="Lato" w:hAnsi="Lato"/>
          <w:color w:val="000000" w:themeColor="text1"/>
          <w:lang w:val="fr-FR"/>
        </w:rPr>
        <w:t>fdu</w:t>
      </w:r>
      <w:proofErr w:type="spellEnd"/>
    </w:p>
    <w:p w14:paraId="2DD13B6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ZXO</w:t>
      </w:r>
    </w:p>
    <w:p w14:paraId="4EE0032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2E5E63C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0A695BC7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25B1DF2D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48BE30F6" w14:textId="06F2A508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Using the key below, what would the message ‘9 16 16 19 2 26’ b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9"/>
        <w:gridCol w:w="361"/>
        <w:gridCol w:w="362"/>
        <w:gridCol w:w="384"/>
        <w:gridCol w:w="343"/>
        <w:gridCol w:w="341"/>
        <w:gridCol w:w="376"/>
        <w:gridCol w:w="386"/>
        <w:gridCol w:w="448"/>
        <w:gridCol w:w="448"/>
        <w:gridCol w:w="448"/>
        <w:gridCol w:w="448"/>
        <w:gridCol w:w="448"/>
      </w:tblGrid>
      <w:tr w:rsidR="009E5EF8" w14:paraId="3191A102" w14:textId="77777777" w:rsidTr="009E5EF8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92ACE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BFEB9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B</w:t>
            </w:r>
          </w:p>
        </w:tc>
        <w:tc>
          <w:tcPr>
            <w:tcW w:w="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7C989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C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B6DCC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D</w:t>
            </w:r>
          </w:p>
        </w:tc>
        <w:tc>
          <w:tcPr>
            <w:tcW w:w="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033EE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E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4FF04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F</w:t>
            </w:r>
          </w:p>
        </w:tc>
        <w:tc>
          <w:tcPr>
            <w:tcW w:w="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7EFDB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G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96F42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H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E3ADA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48B0B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J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71AA2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K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5996F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L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C1655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M</w:t>
            </w:r>
          </w:p>
        </w:tc>
      </w:tr>
      <w:tr w:rsidR="009E5EF8" w14:paraId="6591DD50" w14:textId="77777777" w:rsidTr="009E5EF8">
        <w:tc>
          <w:tcPr>
            <w:tcW w:w="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A934F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</w:t>
            </w:r>
          </w:p>
        </w:tc>
        <w:tc>
          <w:tcPr>
            <w:tcW w:w="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1FF69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3</w:t>
            </w:r>
          </w:p>
        </w:tc>
        <w:tc>
          <w:tcPr>
            <w:tcW w:w="3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C04472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4</w:t>
            </w:r>
          </w:p>
        </w:tc>
        <w:tc>
          <w:tcPr>
            <w:tcW w:w="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EB96F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5</w:t>
            </w:r>
          </w:p>
        </w:tc>
        <w:tc>
          <w:tcPr>
            <w:tcW w:w="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CA001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6</w:t>
            </w:r>
          </w:p>
        </w:tc>
        <w:tc>
          <w:tcPr>
            <w:tcW w:w="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3278D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7</w:t>
            </w:r>
          </w:p>
        </w:tc>
        <w:tc>
          <w:tcPr>
            <w:tcW w:w="3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0EFE4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8</w:t>
            </w:r>
          </w:p>
        </w:tc>
        <w:tc>
          <w:tcPr>
            <w:tcW w:w="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FC2FE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9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8307D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0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8F750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1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491FB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2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FC76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3</w:t>
            </w:r>
          </w:p>
        </w:tc>
        <w:tc>
          <w:tcPr>
            <w:tcW w:w="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21022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4</w:t>
            </w:r>
          </w:p>
        </w:tc>
      </w:tr>
    </w:tbl>
    <w:p w14:paraId="27E434BC" w14:textId="77777777" w:rsidR="009E5EF8" w:rsidRDefault="009E5EF8" w:rsidP="009E5EF8">
      <w:pPr>
        <w:rPr>
          <w:rFonts w:ascii="Lato" w:hAnsi="Lato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448"/>
        <w:gridCol w:w="350"/>
      </w:tblGrid>
      <w:tr w:rsidR="009E5EF8" w14:paraId="2A2A2614" w14:textId="77777777" w:rsidTr="009E5EF8"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7CEA2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N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F21DA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O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26B8F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50BBD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Q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033BE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R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DD0F2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5B45A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48B67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U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4DCCA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V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705AE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W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1A4F4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X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1D5B7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Y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0CCB5" w14:textId="77777777" w:rsidR="009E5EF8" w:rsidRDefault="009E5EF8">
            <w:pPr>
              <w:pStyle w:val="NoSpacing"/>
              <w:jc w:val="center"/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Z</w:t>
            </w:r>
          </w:p>
        </w:tc>
      </w:tr>
      <w:tr w:rsidR="009E5EF8" w14:paraId="0FC51A25" w14:textId="77777777" w:rsidTr="009E5EF8"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39D71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5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BB929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6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B542D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7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92CF8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8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F1224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9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7C639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0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C35B2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1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4E853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2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178F8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3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7A24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4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C8BD2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5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CE1D6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26</w:t>
            </w:r>
          </w:p>
        </w:tc>
        <w:tc>
          <w:tcPr>
            <w:tcW w:w="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0B3F9" w14:textId="77777777" w:rsidR="009E5EF8" w:rsidRDefault="009E5EF8">
            <w:pPr>
              <w:pStyle w:val="NoSpacing"/>
              <w:rPr>
                <w:rFonts w:ascii="Lato" w:hAnsi="Lato"/>
                <w:sz w:val="20"/>
                <w:szCs w:val="18"/>
              </w:rPr>
            </w:pPr>
            <w:r>
              <w:rPr>
                <w:rFonts w:ascii="Lato" w:hAnsi="Lato"/>
                <w:sz w:val="20"/>
                <w:szCs w:val="18"/>
              </w:rPr>
              <w:t>1</w:t>
            </w:r>
          </w:p>
        </w:tc>
      </w:tr>
    </w:tbl>
    <w:p w14:paraId="1788CA3F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5C38D5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OORAY</w:t>
      </w:r>
    </w:p>
    <w:p w14:paraId="6A11C36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9 16 16 19 2 26</w:t>
      </w:r>
    </w:p>
    <w:p w14:paraId="46832CC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YAROOH</w:t>
      </w:r>
    </w:p>
    <w:p w14:paraId="315A862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MICROB</w:t>
      </w:r>
    </w:p>
    <w:p w14:paraId="78D912D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3AB4439B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30925D1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at is the name of the highlighted sensor which uses an electrode hitting the </w:t>
      </w:r>
      <w:proofErr w:type="gramStart"/>
      <w:r>
        <w:rPr>
          <w:rFonts w:ascii="Lato" w:hAnsi="Lato"/>
          <w:color w:val="000000" w:themeColor="text1"/>
        </w:rPr>
        <w:t>left hand</w:t>
      </w:r>
      <w:proofErr w:type="gramEnd"/>
      <w:r>
        <w:rPr>
          <w:rFonts w:ascii="Lato" w:hAnsi="Lato"/>
          <w:color w:val="000000" w:themeColor="text1"/>
        </w:rPr>
        <w:t xml:space="preserve"> side to determine a left tilt?</w:t>
      </w:r>
    </w:p>
    <w:p w14:paraId="7A08FAC9" w14:textId="1D4A32C6" w:rsidR="009E5EF8" w:rsidRDefault="009E5EF8" w:rsidP="009E5EF8">
      <w:r>
        <w:object w:dxaOrig="4140" w:dyaOrig="2760" w14:anchorId="5F8633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61.25pt;height:108pt" o:ole="">
            <v:imagedata r:id="rId8" o:title=""/>
          </v:shape>
          <o:OLEObject Type="Embed" ProgID="Photoshop.Image.13" ShapeID="_x0000_i1026" DrawAspect="Content" ObjectID="_1633771780" r:id="rId9">
            <o:FieldCodes>\s</o:FieldCodes>
          </o:OLEObject>
        </w:object>
      </w:r>
    </w:p>
    <w:p w14:paraId="4589F84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ilt switch</w:t>
      </w:r>
    </w:p>
    <w:p w14:paraId="59061D4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lectrode sensor</w:t>
      </w:r>
    </w:p>
    <w:p w14:paraId="5A9EC93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ompass</w:t>
      </w:r>
    </w:p>
    <w:p w14:paraId="189A56A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ccelerometer</w:t>
      </w:r>
    </w:p>
    <w:p w14:paraId="73FB921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15218B5A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42EBB85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which direction does the magnetised metal indicator in a compass always point towards?</w:t>
      </w:r>
    </w:p>
    <w:p w14:paraId="680AACE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West</w:t>
      </w:r>
    </w:p>
    <w:p w14:paraId="7C97091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outh</w:t>
      </w:r>
    </w:p>
    <w:p w14:paraId="4944403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East</w:t>
      </w:r>
    </w:p>
    <w:p w14:paraId="5A5FA8C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rth</w:t>
      </w:r>
    </w:p>
    <w:p w14:paraId="22DB131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065290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is the purpose of the line of code below?</w:t>
      </w:r>
    </w:p>
    <w:p w14:paraId="43E4412B" w14:textId="77777777" w:rsidR="009E5EF8" w:rsidRDefault="009E5EF8" w:rsidP="009E5EF8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compass.calibrate</w:t>
      </w:r>
      <w:proofErr w:type="spellEnd"/>
      <w:r>
        <w:rPr>
          <w:rFonts w:ascii="Lato" w:hAnsi="Lato"/>
          <w:color w:val="000000" w:themeColor="text1"/>
        </w:rPr>
        <w:t>()</w:t>
      </w:r>
    </w:p>
    <w:p w14:paraId="26A4F4F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o turn on the compass</w:t>
      </w:r>
    </w:p>
    <w:p w14:paraId="2156E15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To take a  number of readings and set the correct north position </w:t>
      </w:r>
    </w:p>
    <w:p w14:paraId="1D0F2A6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To display the direction you are facing</w:t>
      </w:r>
    </w:p>
    <w:p w14:paraId="69DBB2C6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To install the compass module</w:t>
      </w:r>
    </w:p>
    <w:p w14:paraId="2C663697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848FE78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5357239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the variable in the code below which stores the compass reading?</w:t>
      </w:r>
    </w:p>
    <w:p w14:paraId="50FD94E6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rom </w:t>
      </w:r>
      <w:proofErr w:type="spellStart"/>
      <w:r>
        <w:rPr>
          <w:rFonts w:ascii="Courier New" w:hAnsi="Courier New" w:cs="Courier New"/>
        </w:rPr>
        <w:t>microbit</w:t>
      </w:r>
      <w:proofErr w:type="spellEnd"/>
      <w:r>
        <w:rPr>
          <w:rFonts w:ascii="Courier New" w:hAnsi="Courier New" w:cs="Courier New"/>
        </w:rPr>
        <w:t xml:space="preserve"> import *</w:t>
      </w:r>
    </w:p>
    <w:p w14:paraId="2B46201C" w14:textId="77777777" w:rsidR="009E5EF8" w:rsidRDefault="009E5EF8" w:rsidP="009E5EF8">
      <w:pPr>
        <w:pStyle w:val="NoSpacing"/>
        <w:rPr>
          <w:rFonts w:ascii="Courier New" w:hAnsi="Courier New" w:cs="Courier New"/>
        </w:rPr>
      </w:pPr>
    </w:p>
    <w:p w14:paraId="3C4AA2DF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mpass.calibrate</w:t>
      </w:r>
      <w:proofErr w:type="spellEnd"/>
      <w:r>
        <w:rPr>
          <w:rFonts w:ascii="Courier New" w:hAnsi="Courier New" w:cs="Courier New"/>
        </w:rPr>
        <w:t>()</w:t>
      </w:r>
    </w:p>
    <w:p w14:paraId="1657108B" w14:textId="77777777" w:rsidR="009E5EF8" w:rsidRDefault="009E5EF8" w:rsidP="009E5EF8">
      <w:pPr>
        <w:pStyle w:val="NoSpacing"/>
        <w:rPr>
          <w:rFonts w:ascii="Courier New" w:hAnsi="Courier New" w:cs="Courier New"/>
        </w:rPr>
      </w:pPr>
    </w:p>
    <w:p w14:paraId="25225B92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321FB6EC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needle = ((15 - </w:t>
      </w:r>
      <w:proofErr w:type="spellStart"/>
      <w:r>
        <w:rPr>
          <w:rFonts w:ascii="Courier New" w:hAnsi="Courier New" w:cs="Courier New"/>
        </w:rPr>
        <w:t>compass.heading</w:t>
      </w:r>
      <w:proofErr w:type="spellEnd"/>
      <w:r>
        <w:rPr>
          <w:rFonts w:ascii="Courier New" w:hAnsi="Courier New" w:cs="Courier New"/>
        </w:rPr>
        <w:t>()) // 30) % 12</w:t>
      </w:r>
    </w:p>
    <w:p w14:paraId="05B94F22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display.show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Image.ALL_CLOCKS</w:t>
      </w:r>
      <w:proofErr w:type="spellEnd"/>
      <w:r>
        <w:rPr>
          <w:rFonts w:ascii="Courier New" w:hAnsi="Courier New" w:cs="Courier New"/>
        </w:rPr>
        <w:t>[needle])</w:t>
      </w:r>
    </w:p>
    <w:p w14:paraId="311D8533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548BB1B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compass.heading</w:t>
      </w:r>
      <w:proofErr w:type="spellEnd"/>
      <w:r>
        <w:rPr>
          <w:rFonts w:ascii="Lato" w:hAnsi="Lato"/>
          <w:color w:val="000000" w:themeColor="text1"/>
        </w:rPr>
        <w:t>()</w:t>
      </w:r>
    </w:p>
    <w:p w14:paraId="0E2CCE0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ompass</w:t>
      </w:r>
    </w:p>
    <w:p w14:paraId="67E8F6F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</w:p>
    <w:p w14:paraId="6F57A82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eedle</w:t>
      </w:r>
    </w:p>
    <w:p w14:paraId="10DA465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20C87828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5ACF0A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axis is used to detect whether a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s being tilted left or right?</w:t>
      </w:r>
    </w:p>
    <w:p w14:paraId="369A26DE" w14:textId="0AFF5C20" w:rsidR="009E5EF8" w:rsidRDefault="009E5EF8" w:rsidP="009E5EF8">
      <w:pPr>
        <w:rPr>
          <w:rFonts w:ascii="Lato" w:hAnsi="Lato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264D76A" wp14:editId="7F33750C">
            <wp:simplePos x="0" y="0"/>
            <wp:positionH relativeFrom="column">
              <wp:posOffset>1400175</wp:posOffset>
            </wp:positionH>
            <wp:positionV relativeFrom="paragraph">
              <wp:posOffset>120015</wp:posOffset>
            </wp:positionV>
            <wp:extent cx="1457325" cy="14573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57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53C2CB" wp14:editId="17DEF0FB">
                <wp:simplePos x="0" y="0"/>
                <wp:positionH relativeFrom="column">
                  <wp:posOffset>3051810</wp:posOffset>
                </wp:positionH>
                <wp:positionV relativeFrom="paragraph">
                  <wp:posOffset>451485</wp:posOffset>
                </wp:positionV>
                <wp:extent cx="355600" cy="756920"/>
                <wp:effectExtent l="0" t="0" r="25400" b="5080"/>
                <wp:wrapNone/>
                <wp:docPr id="5" name="Arrow: Curved Lef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0FF1F9-B663-4DDC-A824-09940822EE7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756920"/>
                        </a:xfrm>
                        <a:prstGeom prst="curvedLeftArrow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2686FA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5" o:spid="_x0000_s1026" type="#_x0000_t103" style="position:absolute;margin-left:240.3pt;margin-top:35.55pt;width:28pt;height:5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" adj="16526,20331,5400" fillcolor="#4472c4 [3204]" stroked="f" strokeweight="1pt"/>
            </w:pict>
          </mc:Fallback>
        </mc:AlternateContent>
      </w:r>
    </w:p>
    <w:p w14:paraId="52D1DC74" w14:textId="3F23EAEB" w:rsidR="009E5EF8" w:rsidRDefault="009E5EF8" w:rsidP="009E5EF8">
      <w:pPr>
        <w:rPr>
          <w:rFonts w:ascii="Lato" w:hAnsi="Lato"/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A8C61D" wp14:editId="4A6AA5A9">
                <wp:simplePos x="0" y="0"/>
                <wp:positionH relativeFrom="column">
                  <wp:posOffset>939800</wp:posOffset>
                </wp:positionH>
                <wp:positionV relativeFrom="paragraph">
                  <wp:posOffset>287020</wp:posOffset>
                </wp:positionV>
                <wp:extent cx="452120" cy="766445"/>
                <wp:effectExtent l="19050" t="0" r="5080" b="0"/>
                <wp:wrapNone/>
                <wp:docPr id="3" name="Arrow: Curved Right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ADDAC15-B6D5-4744-8729-EB1D7F54A69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120" cy="766445"/>
                        </a:xfrm>
                        <a:prstGeom prst="curvedRightArrow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6469D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Arrow: Curved Right 3" o:spid="_x0000_s1026" type="#_x0000_t102" style="position:absolute;margin-left:74pt;margin-top:22.6pt;width:35.6pt;height:60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" adj="15229,20007,16200" fillcolor="#4472c4 [3204]" stroked="f" strokeweight="1pt"/>
            </w:pict>
          </mc:Fallback>
        </mc:AlternateContent>
      </w:r>
    </w:p>
    <w:p w14:paraId="580324C2" w14:textId="00685F7D" w:rsidR="009E5EF8" w:rsidRDefault="009E5EF8" w:rsidP="009E5EF8">
      <w:pPr>
        <w:rPr>
          <w:rFonts w:ascii="Lato" w:hAnsi="Lato"/>
          <w:color w:val="000000" w:themeColor="text1"/>
        </w:rPr>
      </w:pPr>
    </w:p>
    <w:p w14:paraId="0BA5FF6C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A4476A5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27D9C2D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X</w:t>
      </w:r>
    </w:p>
    <w:p w14:paraId="6813EF4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Y</w:t>
      </w:r>
    </w:p>
    <w:p w14:paraId="5FCF030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Z</w:t>
      </w:r>
    </w:p>
    <w:p w14:paraId="23B32E8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gramStart"/>
      <w:r>
        <w:rPr>
          <w:rFonts w:ascii="Lato" w:hAnsi="Lato"/>
          <w:color w:val="000000" w:themeColor="text1"/>
        </w:rPr>
        <w:t>All of</w:t>
      </w:r>
      <w:proofErr w:type="gramEnd"/>
      <w:r>
        <w:rPr>
          <w:rFonts w:ascii="Lato" w:hAnsi="Lato"/>
          <w:color w:val="000000" w:themeColor="text1"/>
        </w:rPr>
        <w:t xml:space="preserve"> the above</w:t>
      </w:r>
    </w:p>
    <w:p w14:paraId="2C0BEF5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045EBEA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of the following could be the velocity?</w:t>
      </w:r>
    </w:p>
    <w:p w14:paraId="41C5CFE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25 kph</w:t>
      </w:r>
    </w:p>
    <w:p w14:paraId="5CC5E80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25 kph East</w:t>
      </w:r>
    </w:p>
    <w:p w14:paraId="2F63FC5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25 mph</w:t>
      </w:r>
    </w:p>
    <w:p w14:paraId="29D533C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2 minutes East</w:t>
      </w:r>
    </w:p>
    <w:p w14:paraId="732F674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C98F0EA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125F4C27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note will be played first if button A is pressed?</w:t>
      </w:r>
    </w:p>
    <w:p w14:paraId="6CF9337B" w14:textId="77777777" w:rsidR="009E5EF8" w:rsidRPr="009E5EF8" w:rsidRDefault="009E5EF8" w:rsidP="009E5EF8">
      <w:pPr>
        <w:pStyle w:val="NoSpacing"/>
        <w:rPr>
          <w:rFonts w:ascii="Courier New" w:hAnsi="Courier New" w:cs="Courier New"/>
          <w:lang w:val="fr-FR"/>
        </w:rPr>
      </w:pPr>
      <w:proofErr w:type="gramStart"/>
      <w:r w:rsidRPr="009E5EF8">
        <w:rPr>
          <w:rFonts w:ascii="Courier New" w:hAnsi="Courier New" w:cs="Courier New"/>
          <w:lang w:val="fr-FR"/>
        </w:rPr>
        <w:t>tune</w:t>
      </w:r>
      <w:proofErr w:type="gramEnd"/>
      <w:r w:rsidRPr="009E5EF8">
        <w:rPr>
          <w:rFonts w:ascii="Courier New" w:hAnsi="Courier New" w:cs="Courier New"/>
          <w:lang w:val="fr-FR"/>
        </w:rPr>
        <w:t xml:space="preserve"> = ["C4:6", "D4:4", “C4:4”]</w:t>
      </w:r>
    </w:p>
    <w:p w14:paraId="2F38E22E" w14:textId="77777777" w:rsidR="009E5EF8" w:rsidRPr="009E5EF8" w:rsidRDefault="009E5EF8" w:rsidP="009E5EF8">
      <w:pPr>
        <w:pStyle w:val="NoSpacing"/>
        <w:rPr>
          <w:rFonts w:ascii="Courier New" w:hAnsi="Courier New" w:cs="Courier New"/>
          <w:lang w:val="fr-FR"/>
        </w:rPr>
      </w:pPr>
      <w:proofErr w:type="gramStart"/>
      <w:r w:rsidRPr="009E5EF8">
        <w:rPr>
          <w:rFonts w:ascii="Courier New" w:hAnsi="Courier New" w:cs="Courier New"/>
          <w:lang w:val="fr-FR"/>
        </w:rPr>
        <w:t>tune</w:t>
      </w:r>
      <w:proofErr w:type="gramEnd"/>
      <w:r w:rsidRPr="009E5EF8">
        <w:rPr>
          <w:rFonts w:ascii="Courier New" w:hAnsi="Courier New" w:cs="Courier New"/>
          <w:lang w:val="fr-FR"/>
        </w:rPr>
        <w:t>2 = ["C8:4", "E4:4", “C2:5”]</w:t>
      </w:r>
    </w:p>
    <w:p w14:paraId="3449D927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True:</w:t>
      </w:r>
    </w:p>
    <w:p w14:paraId="101C69DD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f </w:t>
      </w:r>
      <w:proofErr w:type="spellStart"/>
      <w:r>
        <w:rPr>
          <w:rFonts w:ascii="Courier New" w:hAnsi="Courier New" w:cs="Courier New"/>
        </w:rPr>
        <w:t>button_a.is_pressed</w:t>
      </w:r>
      <w:proofErr w:type="spellEnd"/>
      <w:r>
        <w:rPr>
          <w:rFonts w:ascii="Courier New" w:hAnsi="Courier New" w:cs="Courier New"/>
        </w:rPr>
        <w:t>():</w:t>
      </w:r>
    </w:p>
    <w:p w14:paraId="2D15FBB5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music.play</w:t>
      </w:r>
      <w:proofErr w:type="spellEnd"/>
      <w:r>
        <w:rPr>
          <w:rFonts w:ascii="Courier New" w:hAnsi="Courier New" w:cs="Courier New"/>
        </w:rPr>
        <w:t>(tune)</w:t>
      </w:r>
    </w:p>
    <w:p w14:paraId="3F661FFA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elif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button_b.is_pressed</w:t>
      </w:r>
      <w:proofErr w:type="spellEnd"/>
      <w:r>
        <w:rPr>
          <w:rFonts w:ascii="Courier New" w:hAnsi="Courier New" w:cs="Courier New"/>
        </w:rPr>
        <w:t>():</w:t>
      </w:r>
    </w:p>
    <w:p w14:paraId="4BE58FC3" w14:textId="77777777" w:rsidR="009E5EF8" w:rsidRDefault="009E5EF8" w:rsidP="009E5EF8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music.play</w:t>
      </w:r>
      <w:proofErr w:type="spellEnd"/>
      <w:r>
        <w:rPr>
          <w:rFonts w:ascii="Courier New" w:hAnsi="Courier New" w:cs="Courier New"/>
        </w:rPr>
        <w:t>(tune2)</w:t>
      </w:r>
    </w:p>
    <w:p w14:paraId="40C912CB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CE2BF3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4</w:t>
      </w:r>
    </w:p>
    <w:p w14:paraId="21CFDB5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 in octave 6</w:t>
      </w:r>
    </w:p>
    <w:p w14:paraId="3E1F1B7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 in octave 4</w:t>
      </w:r>
    </w:p>
    <w:p w14:paraId="4A6E2D5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 in octave 8</w:t>
      </w:r>
    </w:p>
    <w:p w14:paraId="7FCDBBB7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2A75145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37E58C3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following could be used as a true random number?</w:t>
      </w:r>
    </w:p>
    <w:p w14:paraId="7C413D7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 number generated by an algorithm</w:t>
      </w:r>
    </w:p>
    <w:p w14:paraId="6DE031D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 number generated based upon a pattern</w:t>
      </w:r>
    </w:p>
    <w:p w14:paraId="4CE4A15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 number based on electromagnetic field measurements</w:t>
      </w:r>
    </w:p>
    <w:p w14:paraId="7A0EE5F7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 number generated by Python using the random number library</w:t>
      </w:r>
    </w:p>
    <w:p w14:paraId="289920A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585898C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09176ECB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42E23C5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1CCD35DD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2B5363F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694840EE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3EFA7728" w14:textId="2CEF0965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In the code below, what will be displayed if reading = 20?</w:t>
      </w:r>
    </w:p>
    <w:p w14:paraId="29BA155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62D0B1D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le True:</w:t>
      </w:r>
    </w:p>
    <w:p w14:paraId="7B42A69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reading = </w:t>
      </w:r>
      <w:proofErr w:type="spellStart"/>
      <w:r>
        <w:rPr>
          <w:rFonts w:ascii="Lato" w:hAnsi="Lato"/>
          <w:color w:val="000000" w:themeColor="text1"/>
        </w:rPr>
        <w:t>accelerometer.get_x</w:t>
      </w:r>
      <w:proofErr w:type="spellEnd"/>
      <w:r>
        <w:rPr>
          <w:rFonts w:ascii="Lato" w:hAnsi="Lato"/>
          <w:color w:val="000000" w:themeColor="text1"/>
        </w:rPr>
        <w:t>()</w:t>
      </w:r>
    </w:p>
    <w:p w14:paraId="46FEF9B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if reading &gt; 20:</w:t>
      </w:r>
    </w:p>
    <w:p w14:paraId="3EBF380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R")</w:t>
      </w:r>
    </w:p>
    <w:p w14:paraId="48D4334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 xml:space="preserve"> reading &lt; -20:</w:t>
      </w:r>
    </w:p>
    <w:p w14:paraId="0FBF745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L")</w:t>
      </w:r>
    </w:p>
    <w:p w14:paraId="3EDE459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else:</w:t>
      </w:r>
    </w:p>
    <w:p w14:paraId="702120A6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"-")</w:t>
      </w:r>
    </w:p>
    <w:p w14:paraId="41EE7C3C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520F46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R</w:t>
      </w:r>
    </w:p>
    <w:p w14:paraId="0C4D98E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L</w:t>
      </w:r>
    </w:p>
    <w:p w14:paraId="17F0468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-</w:t>
      </w:r>
    </w:p>
    <w:p w14:paraId="77CDF2F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-“</w:t>
      </w:r>
    </w:p>
    <w:p w14:paraId="32EE0236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FD7926D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3C19645F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Jerome has tested the code below but cannot get it to work with all tests. What does he need to do to correct the error?</w:t>
      </w:r>
    </w:p>
    <w:p w14:paraId="352C6542" w14:textId="77777777" w:rsidR="009E5EF8" w:rsidRDefault="009E5EF8" w:rsidP="009E5EF8">
      <w:pPr>
        <w:rPr>
          <w:rFonts w:ascii="Lato" w:hAnsi="Lato"/>
          <w:color w:val="000000" w:themeColor="text1"/>
        </w:rPr>
      </w:pPr>
      <w:bookmarkStart w:id="0" w:name="_GoBack"/>
      <w:bookmarkEnd w:id="0"/>
    </w:p>
    <w:p w14:paraId="0335592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</w:p>
    <w:p w14:paraId="30AA5EF9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130A519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le True:</w:t>
      </w:r>
    </w:p>
    <w:p w14:paraId="0DE83A17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  <w:t xml:space="preserve">gesture = </w:t>
      </w:r>
      <w:proofErr w:type="spellStart"/>
      <w:r>
        <w:rPr>
          <w:rFonts w:ascii="Lato" w:hAnsi="Lato"/>
          <w:color w:val="000000" w:themeColor="text1"/>
        </w:rPr>
        <w:t>accelerometer.current_gesture</w:t>
      </w:r>
      <w:proofErr w:type="spellEnd"/>
      <w:r>
        <w:rPr>
          <w:rFonts w:ascii="Lato" w:hAnsi="Lato"/>
          <w:color w:val="000000" w:themeColor="text1"/>
        </w:rPr>
        <w:t xml:space="preserve">()    </w:t>
      </w:r>
    </w:p>
    <w:p w14:paraId="210934FC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  <w:t xml:space="preserve">if gesture == "right"       </w:t>
      </w:r>
    </w:p>
    <w:p w14:paraId="79427CF6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ARROW_E</w:t>
      </w:r>
      <w:proofErr w:type="spellEnd"/>
      <w:r>
        <w:rPr>
          <w:rFonts w:ascii="Lato" w:hAnsi="Lato"/>
          <w:color w:val="000000" w:themeColor="text1"/>
        </w:rPr>
        <w:t xml:space="preserve">)  </w:t>
      </w:r>
    </w:p>
    <w:p w14:paraId="06C0EC4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 xml:space="preserve"> gesture == left:</w:t>
      </w:r>
    </w:p>
    <w:p w14:paraId="3234D32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ARROW_W</w:t>
      </w:r>
      <w:proofErr w:type="spellEnd"/>
      <w:r>
        <w:rPr>
          <w:rFonts w:ascii="Lato" w:hAnsi="Lato"/>
          <w:color w:val="000000" w:themeColor="text1"/>
        </w:rPr>
        <w:t xml:space="preserve">)    </w:t>
      </w:r>
    </w:p>
    <w:p w14:paraId="2F947E7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  <w:t>else:</w:t>
      </w:r>
    </w:p>
    <w:p w14:paraId="6EC38CA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ab/>
      </w:r>
      <w:r>
        <w:rPr>
          <w:rFonts w:ascii="Lato" w:hAnsi="Lato"/>
          <w:color w:val="000000" w:themeColor="text1"/>
        </w:rPr>
        <w:tab/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SKULL</w:t>
      </w:r>
      <w:proofErr w:type="spellEnd"/>
      <w:r>
        <w:rPr>
          <w:rFonts w:ascii="Lato" w:hAnsi="Lato"/>
          <w:color w:val="000000" w:themeColor="text1"/>
        </w:rPr>
        <w:t>)</w:t>
      </w:r>
    </w:p>
    <w:p w14:paraId="5EF75661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51B9A92B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. Change all == to =</w:t>
      </w:r>
    </w:p>
    <w:p w14:paraId="5A9BBFF8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Change left to “left”</w:t>
      </w:r>
    </w:p>
    <w:p w14:paraId="242075C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Change else: to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  <w:r>
        <w:rPr>
          <w:rFonts w:ascii="Lato" w:hAnsi="Lato"/>
          <w:color w:val="000000" w:themeColor="text1"/>
        </w:rPr>
        <w:t>:</w:t>
      </w:r>
    </w:p>
    <w:p w14:paraId="0C52D6E5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Change gesture = to gesture ==</w:t>
      </w:r>
    </w:p>
    <w:p w14:paraId="610AB7E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733CFE6A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05F913E2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 what would be output if you change ? to “</w:t>
      </w:r>
      <w:proofErr w:type="spellStart"/>
      <w:r>
        <w:rPr>
          <w:rFonts w:ascii="Lato" w:hAnsi="Lato"/>
          <w:color w:val="000000" w:themeColor="text1"/>
        </w:rPr>
        <w:t>firstname</w:t>
      </w:r>
      <w:proofErr w:type="spellEnd"/>
      <w:r>
        <w:rPr>
          <w:rFonts w:ascii="Lato" w:hAnsi="Lato"/>
          <w:color w:val="000000" w:themeColor="text1"/>
        </w:rPr>
        <w:t>”?</w:t>
      </w:r>
    </w:p>
    <w:p w14:paraId="3F7C83D1" w14:textId="77777777" w:rsidR="009E5EF8" w:rsidRDefault="009E5EF8" w:rsidP="009E5EF8">
      <w:p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isplay.show</w:t>
      </w:r>
      <w:proofErr w:type="spellEnd"/>
      <w:r>
        <w:rPr>
          <w:rFonts w:ascii="Courier New" w:hAnsi="Courier New" w:cs="Courier New"/>
        </w:rPr>
        <w:t>("?")</w:t>
      </w:r>
    </w:p>
    <w:p w14:paraId="26D9C40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the contents of the variable </w:t>
      </w:r>
      <w:proofErr w:type="spellStart"/>
      <w:r>
        <w:rPr>
          <w:rFonts w:ascii="Lato" w:hAnsi="Lato"/>
          <w:color w:val="000000" w:themeColor="text1"/>
        </w:rPr>
        <w:t>firstname</w:t>
      </w:r>
      <w:proofErr w:type="spellEnd"/>
    </w:p>
    <w:p w14:paraId="0B4288A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the text “</w:t>
      </w:r>
      <w:proofErr w:type="spellStart"/>
      <w:r>
        <w:rPr>
          <w:rFonts w:ascii="Lato" w:hAnsi="Lato"/>
          <w:color w:val="000000" w:themeColor="text1"/>
        </w:rPr>
        <w:t>firstname</w:t>
      </w:r>
      <w:proofErr w:type="spellEnd"/>
      <w:r>
        <w:rPr>
          <w:rFonts w:ascii="Lato" w:hAnsi="Lato"/>
          <w:color w:val="000000" w:themeColor="text1"/>
        </w:rPr>
        <w:t>”</w:t>
      </w:r>
    </w:p>
    <w:p w14:paraId="128234E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crash as it is expecting an operation to be included</w:t>
      </w:r>
    </w:p>
    <w:p w14:paraId="28347CE1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would display an error message</w:t>
      </w:r>
    </w:p>
    <w:p w14:paraId="00A779FE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33FFA5DE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718B1003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of the following is a gesture which is not recognised by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7EF22AAD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tilt</w:t>
      </w:r>
    </w:p>
    <w:p w14:paraId="2B5C2084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hake</w:t>
      </w:r>
    </w:p>
    <w:p w14:paraId="08583090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freefall</w:t>
      </w:r>
    </w:p>
    <w:p w14:paraId="3A4BB82A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face up</w:t>
      </w:r>
    </w:p>
    <w:p w14:paraId="05E4F169" w14:textId="77777777" w:rsidR="009E5EF8" w:rsidRDefault="009E5EF8" w:rsidP="009E5EF8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3B0E0DEE" w14:textId="77777777" w:rsidR="009E5EF8" w:rsidRDefault="009E5EF8" w:rsidP="009E5EF8">
      <w:pPr>
        <w:rPr>
          <w:rFonts w:ascii="Lato" w:hAnsi="Lato"/>
          <w:color w:val="000000" w:themeColor="text1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E5EF8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9E5EF8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7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43:00Z</dcterms:modified>
</cp:coreProperties>
</file>